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2A52DC" w14:textId="412CEC73" w:rsidR="00DE48F7" w:rsidRDefault="00E52C28">
      <w:pPr>
        <w:keepNext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26C57F7" wp14:editId="0EC72139">
                <wp:simplePos x="0" y="0"/>
                <wp:positionH relativeFrom="column">
                  <wp:posOffset>-94252</wp:posOffset>
                </wp:positionH>
                <wp:positionV relativeFrom="page">
                  <wp:posOffset>1164317</wp:posOffset>
                </wp:positionV>
                <wp:extent cx="374650" cy="9461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946150"/>
                        </a:xfrm>
                        <a:prstGeom prst="rect">
                          <a:avLst/>
                        </a:prstGeom>
                        <a:noFill/>
                        <a:ln w="3492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7C07297" w14:textId="582CDB00" w:rsidR="00E52C28" w:rsidRDefault="00E52C28" w:rsidP="00E52C2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6C57F7" id="Rectangle 5" o:spid="_x0000_s1026" style="position:absolute;left:0;text-align:left;margin-left:-7.4pt;margin-top:91.7pt;width:29.5pt;height:74.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" filled="f" stroked="f" strokeweight="2.75pt">
                <v:textbox>
                  <w:txbxContent>
                    <w:p w14:paraId="67C07297" w14:textId="582CDB00" w:rsidR="00E52C28" w:rsidRDefault="00E52C28" w:rsidP="00E52C28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 w:rsidR="00482F95">
        <w:rPr>
          <w:rFonts w:ascii="Verdana" w:hAnsi="Verdana" w:cs="Times New Roman"/>
          <w:b/>
          <w:bCs/>
          <w:color w:val="000000" w:themeColor="text1"/>
          <w:sz w:val="24"/>
          <w:szCs w:val="24"/>
        </w:rPr>
        <w:t>Supplementary Figure 1</w:t>
      </w:r>
      <w:r w:rsidR="00482F95">
        <w:rPr>
          <w:rFonts w:ascii="Times New Roman" w:hAnsi="Times New Roman" w:cs="Times New Roman"/>
          <w:b/>
          <w:sz w:val="24"/>
          <w:szCs w:val="24"/>
        </w:rPr>
        <w:t>:</w:t>
      </w:r>
      <w:r w:rsidR="00482F95">
        <w:rPr>
          <w:rFonts w:ascii="Times New Roman" w:hAnsi="Times New Roman" w:cs="Times New Roman"/>
          <w:sz w:val="24"/>
          <w:szCs w:val="24"/>
        </w:rPr>
        <w:t xml:space="preserve"> </w:t>
      </w:r>
      <w:r w:rsidR="00482F95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Distribution of percentage </w:t>
      </w:r>
      <w:r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 xml:space="preserve">of </w:t>
      </w:r>
      <w:r w:rsidR="00482F95">
        <w:rPr>
          <w:rFonts w:ascii="Verdana" w:hAnsi="Verdana" w:cs="Times New Roman"/>
          <w:color w:val="222222"/>
          <w:sz w:val="24"/>
          <w:szCs w:val="24"/>
          <w:shd w:val="clear" w:color="auto" w:fill="FFFFFF"/>
        </w:rPr>
        <w:t>missing data (a) per SNP and (b) per individual for Deli and La Mé oil palm breeding populations.</w:t>
      </w:r>
    </w:p>
    <w:p w14:paraId="45B9A20E" w14:textId="70066A67" w:rsidR="00DE48F7" w:rsidRDefault="0000352B">
      <w:pPr>
        <w:rPr>
          <w:rFonts w:ascii="Times New Roman" w:hAnsi="Times New Roman" w:cs="Times New Roman"/>
          <w:color w:val="131413"/>
        </w:rPr>
      </w:pPr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96C8057" wp14:editId="57173F5E">
                <wp:simplePos x="0" y="0"/>
                <wp:positionH relativeFrom="column">
                  <wp:posOffset>-140335</wp:posOffset>
                </wp:positionH>
                <wp:positionV relativeFrom="page">
                  <wp:posOffset>4264025</wp:posOffset>
                </wp:positionV>
                <wp:extent cx="374650" cy="946150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946150"/>
                        </a:xfrm>
                        <a:prstGeom prst="rect">
                          <a:avLst/>
                        </a:prstGeom>
                        <a:noFill/>
                        <a:ln w="3492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3662384" w14:textId="77777777" w:rsidR="00DE48F7" w:rsidRDefault="00482F9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6C8057" id="Rectangle 10" o:spid="_x0000_s1027" style="position:absolute;margin-left:-11.05pt;margin-top:335.75pt;width:29.5pt;height:74.5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" filled="f" stroked="f" strokeweight="2.75pt">
                <v:textbox>
                  <w:txbxContent>
                    <w:p w14:paraId="03662384" w14:textId="77777777" w:rsidR="00DE48F7" w:rsidRDefault="00482F9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(b)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 w:rsidR="00482F95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C98604C" wp14:editId="6CB30817">
                <wp:simplePos x="0" y="0"/>
                <wp:positionH relativeFrom="column">
                  <wp:posOffset>-76200</wp:posOffset>
                </wp:positionH>
                <wp:positionV relativeFrom="page">
                  <wp:posOffset>57150</wp:posOffset>
                </wp:positionV>
                <wp:extent cx="374650" cy="27686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276860"/>
                        </a:xfrm>
                        <a:prstGeom prst="rect">
                          <a:avLst/>
                        </a:prstGeom>
                        <a:noFill/>
                        <a:ln w="3492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63CADC9" w14:textId="77777777" w:rsidR="00DE48F7" w:rsidRDefault="00482F9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98604C" id="Rectangle 9" o:spid="_x0000_s1028" style="position:absolute;margin-left:-6pt;margin-top:4.5pt;width:29.5pt;height:21.8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" filled="f" stroked="f" strokeweight="2.75pt">
                <v:textbox>
                  <w:txbxContent>
                    <w:p w14:paraId="663CADC9" w14:textId="77777777" w:rsidR="00DE48F7" w:rsidRDefault="00482F9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(a)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 w:rsidR="00482F95">
        <w:rPr>
          <w:noProof/>
        </w:rPr>
        <w:drawing>
          <wp:inline distT="0" distB="0" distL="114300" distR="114300" wp14:anchorId="2B4A5B4F" wp14:editId="5E9DB067">
            <wp:extent cx="2098040" cy="2520315"/>
            <wp:effectExtent l="0" t="0" r="508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98040" cy="252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2F95">
        <w:rPr>
          <w:noProof/>
        </w:rPr>
        <w:drawing>
          <wp:inline distT="0" distB="0" distL="114300" distR="114300" wp14:anchorId="62853CED" wp14:editId="2C7F4450">
            <wp:extent cx="2180590" cy="2670175"/>
            <wp:effectExtent l="0" t="0" r="1397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80590" cy="267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ACEB8" w14:textId="77777777" w:rsidR="00DE48F7" w:rsidRDefault="00482F9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131413"/>
        </w:rPr>
      </w:pPr>
      <w:r>
        <w:rPr>
          <w:rFonts w:ascii="Times New Roman" w:hAnsi="Times New Roman" w:cs="Times New Roman"/>
          <w:color w:val="131413"/>
        </w:rPr>
        <w:t xml:space="preserve">         </w:t>
      </w:r>
    </w:p>
    <w:p w14:paraId="51296EAA" w14:textId="77777777" w:rsidR="00DE48F7" w:rsidRDefault="00482F9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131413"/>
        </w:rPr>
      </w:pPr>
      <w:r>
        <w:rPr>
          <w:noProof/>
        </w:rPr>
        <w:drawing>
          <wp:inline distT="0" distB="0" distL="114300" distR="114300" wp14:anchorId="14EF9D9B" wp14:editId="477DF19D">
            <wp:extent cx="2240915" cy="2632710"/>
            <wp:effectExtent l="0" t="0" r="1460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40915" cy="263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45AAF79D" wp14:editId="4AEA2B3C">
            <wp:extent cx="2099310" cy="2566670"/>
            <wp:effectExtent l="0" t="0" r="381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99310" cy="256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7597B" w14:textId="77777777" w:rsidR="00DE48F7" w:rsidRDefault="00DE48F7">
      <w:pPr>
        <w:jc w:val="both"/>
        <w:rPr>
          <w:rFonts w:ascii="Verdana" w:hAnsi="Verdana" w:cs="Times New Roman"/>
          <w:b/>
          <w:bCs/>
          <w:color w:val="000000" w:themeColor="text1"/>
          <w:sz w:val="24"/>
          <w:szCs w:val="24"/>
        </w:rPr>
      </w:pPr>
    </w:p>
    <w:p w14:paraId="0C80A8D7" w14:textId="77777777" w:rsidR="0000352B" w:rsidRDefault="0000352B">
      <w:pPr>
        <w:jc w:val="both"/>
        <w:rPr>
          <w:rFonts w:ascii="Verdana" w:hAnsi="Verdana" w:cs="Times New Roman"/>
          <w:b/>
          <w:bCs/>
          <w:color w:val="000000" w:themeColor="text1"/>
          <w:sz w:val="24"/>
          <w:szCs w:val="24"/>
        </w:rPr>
      </w:pPr>
      <w:bookmarkStart w:id="0" w:name="_GoBack"/>
      <w:bookmarkEnd w:id="0"/>
    </w:p>
    <w:p w14:paraId="3ED9FBD3" w14:textId="77777777" w:rsidR="0000352B" w:rsidRDefault="0000352B">
      <w:pPr>
        <w:jc w:val="both"/>
        <w:rPr>
          <w:rFonts w:ascii="Verdana" w:hAnsi="Verdana" w:cs="Times New Roman"/>
          <w:b/>
          <w:bCs/>
          <w:color w:val="000000" w:themeColor="text1"/>
          <w:sz w:val="24"/>
          <w:szCs w:val="24"/>
        </w:rPr>
      </w:pPr>
    </w:p>
    <w:p w14:paraId="0154DBD2" w14:textId="77777777" w:rsidR="00DE48F7" w:rsidRDefault="00DE48F7"/>
    <w:sectPr w:rsidR="00DE48F7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22FF6F" w14:textId="77777777" w:rsidR="00E12E55" w:rsidRDefault="00E12E55">
      <w:pPr>
        <w:spacing w:line="240" w:lineRule="auto"/>
      </w:pPr>
      <w:r>
        <w:separator/>
      </w:r>
    </w:p>
  </w:endnote>
  <w:endnote w:type="continuationSeparator" w:id="0">
    <w:p w14:paraId="4B6AD3EB" w14:textId="77777777" w:rsidR="00E12E55" w:rsidRDefault="00E12E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40E66A" w14:textId="77777777" w:rsidR="00E12E55" w:rsidRDefault="00E12E55">
      <w:pPr>
        <w:spacing w:after="0"/>
      </w:pPr>
      <w:r>
        <w:separator/>
      </w:r>
    </w:p>
  </w:footnote>
  <w:footnote w:type="continuationSeparator" w:id="0">
    <w:p w14:paraId="43C4EF0C" w14:textId="77777777" w:rsidR="00E12E55" w:rsidRDefault="00E12E5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oNotDisplayPageBoundaries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La0tDQwMDKwMDVV0lEKTi0uzszPAykwrQUAaaCXfSwAAAA="/>
  </w:docVars>
  <w:rsids>
    <w:rsidRoot w:val="00E41422"/>
    <w:rsid w:val="0000352B"/>
    <w:rsid w:val="000C3466"/>
    <w:rsid w:val="001B786E"/>
    <w:rsid w:val="002324E3"/>
    <w:rsid w:val="00233CAF"/>
    <w:rsid w:val="002902B6"/>
    <w:rsid w:val="002B5A92"/>
    <w:rsid w:val="003E79D4"/>
    <w:rsid w:val="00482F95"/>
    <w:rsid w:val="004D7D96"/>
    <w:rsid w:val="00577810"/>
    <w:rsid w:val="006A6616"/>
    <w:rsid w:val="006D09E9"/>
    <w:rsid w:val="007116EF"/>
    <w:rsid w:val="0076261B"/>
    <w:rsid w:val="00814FAD"/>
    <w:rsid w:val="00A251AA"/>
    <w:rsid w:val="00BD4A60"/>
    <w:rsid w:val="00C43623"/>
    <w:rsid w:val="00C7609A"/>
    <w:rsid w:val="00DE48F7"/>
    <w:rsid w:val="00E12E55"/>
    <w:rsid w:val="00E41422"/>
    <w:rsid w:val="00E52C28"/>
    <w:rsid w:val="00E876AB"/>
    <w:rsid w:val="03E84A06"/>
    <w:rsid w:val="043B723D"/>
    <w:rsid w:val="34DE36B1"/>
    <w:rsid w:val="3B0B10D8"/>
    <w:rsid w:val="5CC25007"/>
    <w:rsid w:val="7BB41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94E0388"/>
  <w15:docId w15:val="{03F5B32A-1D52-48C3-8D54-1846685DB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00352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0352B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00352B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0352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0352B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</Words>
  <Characters>149</Characters>
  <Application>Microsoft Office Word</Application>
  <DocSecurity>0</DocSecurity>
  <Lines>1</Lines>
  <Paragraphs>1</Paragraphs>
  <ScaleCrop>false</ScaleCrop>
  <Company>CIRAD</Company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avid Cros</cp:lastModifiedBy>
  <cp:revision>13</cp:revision>
  <dcterms:created xsi:type="dcterms:W3CDTF">2021-01-14T10:33:00Z</dcterms:created>
  <dcterms:modified xsi:type="dcterms:W3CDTF">2022-01-28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82</vt:lpwstr>
  </property>
  <property fmtid="{D5CDD505-2E9C-101B-9397-08002B2CF9AE}" pid="3" name="ICV">
    <vt:lpwstr>4FB130D415AC43DDB16B1D3BA07A543F</vt:lpwstr>
  </property>
</Properties>
</file>